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678"/>
        <w:gridCol w:w="2545"/>
      </w:tblGrid>
      <w:tr w:rsidR="00634819" w:rsidTr="00634819">
        <w:tc>
          <w:tcPr>
            <w:tcW w:w="9061" w:type="dxa"/>
            <w:gridSpan w:val="3"/>
            <w:shd w:val="clear" w:color="auto" w:fill="000000" w:themeFill="text1"/>
          </w:tcPr>
          <w:p w:rsidR="00634819" w:rsidRDefault="00165E94">
            <w:pPr>
              <w:rPr>
                <w:color w:val="FFFFFF" w:themeColor="background1"/>
                <w:sz w:val="40"/>
                <w:szCs w:val="40"/>
              </w:rPr>
            </w:pPr>
            <w:r>
              <w:rPr>
                <w:color w:val="FFFFFF" w:themeColor="background1"/>
                <w:sz w:val="40"/>
                <w:szCs w:val="40"/>
              </w:rPr>
              <w:t>NAME AND SURNAME</w:t>
            </w:r>
          </w:p>
          <w:p w:rsidR="005E572C" w:rsidRPr="00634819" w:rsidRDefault="005E572C">
            <w:pPr>
              <w:rPr>
                <w:color w:val="FFFFFF" w:themeColor="background1"/>
                <w:sz w:val="40"/>
                <w:szCs w:val="40"/>
              </w:rPr>
            </w:pPr>
          </w:p>
        </w:tc>
      </w:tr>
      <w:tr w:rsidR="00634819" w:rsidTr="00634819">
        <w:trPr>
          <w:trHeight w:val="97"/>
        </w:trPr>
        <w:tc>
          <w:tcPr>
            <w:tcW w:w="6516" w:type="dxa"/>
            <w:gridSpan w:val="2"/>
            <w:vMerge w:val="restart"/>
          </w:tcPr>
          <w:p w:rsidR="00634819" w:rsidRDefault="00A41B64">
            <w:pPr>
              <w:rPr>
                <w:i/>
              </w:rPr>
            </w:pPr>
            <w:r>
              <w:rPr>
                <w:b/>
              </w:rPr>
              <w:t xml:space="preserve">Profile: </w:t>
            </w:r>
            <w:r w:rsidR="005E572C">
              <w:t xml:space="preserve"> An</w:t>
            </w:r>
            <w:r>
              <w:rPr>
                <w:b/>
              </w:rPr>
              <w:t xml:space="preserve"> </w:t>
            </w:r>
            <w:r w:rsidR="00634819">
              <w:t xml:space="preserve">IT Graduate with </w:t>
            </w:r>
            <w:proofErr w:type="gramStart"/>
            <w:r w:rsidR="00634819">
              <w:t>…..</w:t>
            </w:r>
            <w:proofErr w:type="gramEnd"/>
            <w:r w:rsidR="00634819">
              <w:t>(</w:t>
            </w:r>
            <w:r w:rsidR="00634819">
              <w:rPr>
                <w:i/>
              </w:rPr>
              <w:t>mention specific skills/experience you have related to the position/industry and how the company can benefit from it)</w:t>
            </w:r>
          </w:p>
          <w:p w:rsidR="00471D88" w:rsidRPr="00634819" w:rsidRDefault="00471D88">
            <w:pPr>
              <w:rPr>
                <w:i/>
              </w:rPr>
            </w:pPr>
          </w:p>
        </w:tc>
        <w:tc>
          <w:tcPr>
            <w:tcW w:w="2545" w:type="dxa"/>
            <w:shd w:val="clear" w:color="auto" w:fill="D9D9D9" w:themeFill="background1" w:themeFillShade="D9"/>
          </w:tcPr>
          <w:p w:rsidR="00634819" w:rsidRPr="00634819" w:rsidRDefault="00634819">
            <w:pPr>
              <w:rPr>
                <w:b/>
              </w:rPr>
            </w:pPr>
            <w:r>
              <w:rPr>
                <w:b/>
              </w:rPr>
              <w:t>Personal Data</w:t>
            </w:r>
          </w:p>
        </w:tc>
      </w:tr>
      <w:tr w:rsidR="00634819" w:rsidTr="00A41B64">
        <w:trPr>
          <w:trHeight w:val="96"/>
        </w:trPr>
        <w:tc>
          <w:tcPr>
            <w:tcW w:w="6516" w:type="dxa"/>
            <w:gridSpan w:val="2"/>
            <w:vMerge/>
          </w:tcPr>
          <w:p w:rsidR="00634819" w:rsidRDefault="00634819"/>
        </w:tc>
        <w:tc>
          <w:tcPr>
            <w:tcW w:w="2545" w:type="dxa"/>
            <w:tcBorders>
              <w:bottom w:val="nil"/>
            </w:tcBorders>
            <w:shd w:val="clear" w:color="auto" w:fill="D9D9D9" w:themeFill="background1" w:themeFillShade="D9"/>
          </w:tcPr>
          <w:p w:rsidR="00634819" w:rsidRPr="00B64DDE" w:rsidRDefault="00634819">
            <w:pPr>
              <w:rPr>
                <w:b/>
                <w:sz w:val="18"/>
                <w:szCs w:val="18"/>
              </w:rPr>
            </w:pPr>
            <w:r w:rsidRPr="00B64DDE">
              <w:rPr>
                <w:b/>
                <w:sz w:val="18"/>
                <w:szCs w:val="18"/>
              </w:rPr>
              <w:t>Address</w:t>
            </w:r>
            <w:r w:rsidR="007A3D45">
              <w:rPr>
                <w:b/>
                <w:sz w:val="18"/>
                <w:szCs w:val="18"/>
              </w:rPr>
              <w:t>:</w:t>
            </w:r>
          </w:p>
        </w:tc>
      </w:tr>
      <w:tr w:rsidR="00634819" w:rsidTr="00471D88">
        <w:trPr>
          <w:trHeight w:val="96"/>
        </w:trPr>
        <w:tc>
          <w:tcPr>
            <w:tcW w:w="6516" w:type="dxa"/>
            <w:gridSpan w:val="2"/>
            <w:vMerge/>
          </w:tcPr>
          <w:p w:rsidR="00634819" w:rsidRDefault="00634819"/>
        </w:tc>
        <w:tc>
          <w:tcPr>
            <w:tcW w:w="2545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634819" w:rsidRPr="00B64DDE" w:rsidRDefault="00634819">
            <w:pPr>
              <w:rPr>
                <w:b/>
                <w:sz w:val="18"/>
                <w:szCs w:val="18"/>
              </w:rPr>
            </w:pPr>
            <w:r w:rsidRPr="00B64DDE">
              <w:rPr>
                <w:b/>
                <w:sz w:val="18"/>
                <w:szCs w:val="18"/>
              </w:rPr>
              <w:t>Phone</w:t>
            </w:r>
            <w:r w:rsidR="007A3D45">
              <w:rPr>
                <w:b/>
                <w:sz w:val="18"/>
                <w:szCs w:val="18"/>
              </w:rPr>
              <w:t>:</w:t>
            </w:r>
          </w:p>
        </w:tc>
      </w:tr>
      <w:tr w:rsidR="00634819" w:rsidTr="00720770">
        <w:trPr>
          <w:trHeight w:val="96"/>
        </w:trPr>
        <w:tc>
          <w:tcPr>
            <w:tcW w:w="6516" w:type="dxa"/>
            <w:gridSpan w:val="2"/>
            <w:vMerge/>
            <w:tcBorders>
              <w:bottom w:val="nil"/>
            </w:tcBorders>
          </w:tcPr>
          <w:p w:rsidR="00634819" w:rsidRDefault="00634819"/>
        </w:tc>
        <w:tc>
          <w:tcPr>
            <w:tcW w:w="2545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471D88" w:rsidRDefault="00634819">
            <w:pPr>
              <w:rPr>
                <w:b/>
                <w:sz w:val="18"/>
                <w:szCs w:val="18"/>
              </w:rPr>
            </w:pPr>
            <w:r w:rsidRPr="00B64DDE">
              <w:rPr>
                <w:b/>
                <w:sz w:val="18"/>
                <w:szCs w:val="18"/>
              </w:rPr>
              <w:t>E-mail</w:t>
            </w:r>
            <w:r w:rsidR="007A3D45">
              <w:rPr>
                <w:b/>
                <w:sz w:val="18"/>
                <w:szCs w:val="18"/>
              </w:rPr>
              <w:t>:</w:t>
            </w:r>
          </w:p>
          <w:p w:rsidR="007A3D45" w:rsidRPr="00B64DDE" w:rsidRDefault="007A3D4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rivers Licence: Code….</w:t>
            </w:r>
          </w:p>
        </w:tc>
      </w:tr>
      <w:tr w:rsidR="00471D88" w:rsidTr="00720770">
        <w:trPr>
          <w:trHeight w:val="64"/>
        </w:trPr>
        <w:tc>
          <w:tcPr>
            <w:tcW w:w="6516" w:type="dxa"/>
            <w:gridSpan w:val="2"/>
            <w:tcBorders>
              <w:top w:val="nil"/>
            </w:tcBorders>
          </w:tcPr>
          <w:p w:rsidR="00471D88" w:rsidRPr="00A41B64" w:rsidRDefault="00471D88" w:rsidP="00C222EC">
            <w:pPr>
              <w:rPr>
                <w:b/>
              </w:rPr>
            </w:pPr>
            <w:r>
              <w:rPr>
                <w:b/>
              </w:rPr>
              <w:t>E</w:t>
            </w:r>
            <w:r w:rsidR="00C222EC">
              <w:rPr>
                <w:b/>
              </w:rPr>
              <w:t>DUATION</w:t>
            </w:r>
            <w:bookmarkStart w:id="0" w:name="_GoBack"/>
            <w:bookmarkEnd w:id="0"/>
          </w:p>
        </w:tc>
        <w:tc>
          <w:tcPr>
            <w:tcW w:w="2545" w:type="dxa"/>
            <w:vMerge w:val="restar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:rsidR="00471D88" w:rsidRDefault="00471D88" w:rsidP="00471D88">
            <w:pPr>
              <w:rPr>
                <w:b/>
              </w:rPr>
            </w:pPr>
          </w:p>
          <w:p w:rsidR="00471D88" w:rsidRPr="00471D88" w:rsidRDefault="00471D88" w:rsidP="00BE1AE1">
            <w:pPr>
              <w:spacing w:before="240"/>
              <w:rPr>
                <w:b/>
                <w:sz w:val="18"/>
                <w:szCs w:val="18"/>
              </w:rPr>
            </w:pPr>
            <w:r w:rsidRPr="00471D88">
              <w:rPr>
                <w:b/>
              </w:rPr>
              <w:t>Key Skills</w:t>
            </w:r>
            <w:r w:rsidRPr="00471D88">
              <w:rPr>
                <w:b/>
                <w:sz w:val="18"/>
                <w:szCs w:val="18"/>
              </w:rPr>
              <w:t xml:space="preserve"> </w:t>
            </w:r>
          </w:p>
        </w:tc>
      </w:tr>
      <w:tr w:rsidR="002E2801" w:rsidTr="00C222EC">
        <w:trPr>
          <w:trHeight w:val="318"/>
        </w:trPr>
        <w:tc>
          <w:tcPr>
            <w:tcW w:w="1838" w:type="dxa"/>
            <w:vMerge w:val="restart"/>
          </w:tcPr>
          <w:p w:rsidR="002E2801" w:rsidRDefault="002E2801" w:rsidP="00A41B64">
            <w:r>
              <w:t xml:space="preserve">2017 – 2018 </w:t>
            </w:r>
          </w:p>
          <w:p w:rsidR="002E2801" w:rsidRDefault="002E2801" w:rsidP="00A41B64"/>
          <w:p w:rsidR="002E2801" w:rsidRDefault="002E2801" w:rsidP="00A41B64"/>
          <w:p w:rsidR="002E2801" w:rsidRDefault="002E2801" w:rsidP="00A41B64">
            <w:r>
              <w:t xml:space="preserve">2014 - 2016 </w:t>
            </w:r>
          </w:p>
          <w:p w:rsidR="002E2801" w:rsidRDefault="002E2801" w:rsidP="00A41B64"/>
          <w:p w:rsidR="002E2801" w:rsidRDefault="002E2801" w:rsidP="00A41B64"/>
          <w:p w:rsidR="00AC2DF6" w:rsidRDefault="00AC2DF6" w:rsidP="00A41B64"/>
          <w:p w:rsidR="002E2801" w:rsidRDefault="002E2801" w:rsidP="00A41B64">
            <w:r>
              <w:t>2015</w:t>
            </w:r>
          </w:p>
          <w:p w:rsidR="00C741F0" w:rsidRDefault="00C741F0" w:rsidP="00A41B64"/>
        </w:tc>
        <w:tc>
          <w:tcPr>
            <w:tcW w:w="4678" w:type="dxa"/>
            <w:vMerge w:val="restart"/>
            <w:tcBorders>
              <w:top w:val="nil"/>
            </w:tcBorders>
          </w:tcPr>
          <w:p w:rsidR="002E2801" w:rsidRPr="00342990" w:rsidRDefault="002E2801">
            <w:pPr>
              <w:rPr>
                <w:b/>
              </w:rPr>
            </w:pPr>
            <w:proofErr w:type="spellStart"/>
            <w:proofErr w:type="gramStart"/>
            <w:r w:rsidRPr="00342990">
              <w:rPr>
                <w:b/>
              </w:rPr>
              <w:t>B.Tech</w:t>
            </w:r>
            <w:proofErr w:type="spellEnd"/>
            <w:proofErr w:type="gramEnd"/>
            <w:r w:rsidRPr="00342990">
              <w:rPr>
                <w:b/>
              </w:rPr>
              <w:t xml:space="preserve"> Information Technology</w:t>
            </w:r>
          </w:p>
          <w:p w:rsidR="002E2801" w:rsidRDefault="002E2801">
            <w:r>
              <w:t>Central University of Technology (CUT)</w:t>
            </w:r>
          </w:p>
          <w:p w:rsidR="002E2801" w:rsidRDefault="002E2801"/>
          <w:p w:rsidR="002E2801" w:rsidRPr="00342990" w:rsidRDefault="002E2801">
            <w:pPr>
              <w:rPr>
                <w:b/>
              </w:rPr>
            </w:pPr>
            <w:proofErr w:type="spellStart"/>
            <w:proofErr w:type="gramStart"/>
            <w:r w:rsidRPr="00342990">
              <w:rPr>
                <w:b/>
              </w:rPr>
              <w:t>N.Dip</w:t>
            </w:r>
            <w:proofErr w:type="spellEnd"/>
            <w:proofErr w:type="gramEnd"/>
            <w:r w:rsidRPr="00342990">
              <w:rPr>
                <w:b/>
              </w:rPr>
              <w:t xml:space="preserve"> Information Technology </w:t>
            </w:r>
          </w:p>
          <w:p w:rsidR="002E2801" w:rsidRDefault="002E2801">
            <w:r>
              <w:t>CUT</w:t>
            </w:r>
          </w:p>
          <w:p w:rsidR="00C741F0" w:rsidRDefault="00C741F0">
            <w:r>
              <w:t>Passed with 4 distinctions</w:t>
            </w:r>
          </w:p>
          <w:p w:rsidR="002E2801" w:rsidRDefault="002E2801"/>
          <w:p w:rsidR="002E2801" w:rsidRPr="00342990" w:rsidRDefault="002E2801">
            <w:pPr>
              <w:rPr>
                <w:b/>
              </w:rPr>
            </w:pPr>
            <w:r w:rsidRPr="00342990">
              <w:rPr>
                <w:b/>
              </w:rPr>
              <w:t>Grade 12</w:t>
            </w:r>
          </w:p>
          <w:p w:rsidR="002E2801" w:rsidRDefault="002E2801">
            <w:proofErr w:type="spellStart"/>
            <w:r>
              <w:t>Brebner</w:t>
            </w:r>
            <w:proofErr w:type="spellEnd"/>
            <w:r>
              <w:t xml:space="preserve"> High School (Bloemfontein)</w:t>
            </w:r>
          </w:p>
          <w:p w:rsidR="002E2801" w:rsidRDefault="002E2801">
            <w:r>
              <w:t>Distinctions in Mathematics and English</w:t>
            </w:r>
          </w:p>
          <w:p w:rsidR="00C741F0" w:rsidRDefault="00C741F0"/>
        </w:tc>
        <w:tc>
          <w:tcPr>
            <w:tcW w:w="254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E2801" w:rsidRPr="00B64DDE" w:rsidRDefault="002E2801" w:rsidP="00342990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18"/>
                <w:szCs w:val="18"/>
              </w:rPr>
            </w:pPr>
          </w:p>
        </w:tc>
      </w:tr>
      <w:tr w:rsidR="002E2801" w:rsidTr="00C222EC">
        <w:trPr>
          <w:trHeight w:val="455"/>
        </w:trPr>
        <w:tc>
          <w:tcPr>
            <w:tcW w:w="1838" w:type="dxa"/>
            <w:vMerge/>
          </w:tcPr>
          <w:p w:rsidR="002E2801" w:rsidRDefault="002E2801" w:rsidP="00A41B64"/>
        </w:tc>
        <w:tc>
          <w:tcPr>
            <w:tcW w:w="4678" w:type="dxa"/>
            <w:vMerge/>
          </w:tcPr>
          <w:p w:rsidR="002E2801" w:rsidRDefault="002E2801"/>
        </w:tc>
        <w:tc>
          <w:tcPr>
            <w:tcW w:w="2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D2239A" w:rsidRPr="00D2239A" w:rsidRDefault="00D2239A" w:rsidP="00D2239A">
            <w:pPr>
              <w:pStyle w:val="ListParagraph"/>
              <w:numPr>
                <w:ilvl w:val="0"/>
                <w:numId w:val="1"/>
              </w:numPr>
              <w:ind w:left="360"/>
              <w:jc w:val="both"/>
              <w:rPr>
                <w:b/>
                <w:sz w:val="18"/>
                <w:szCs w:val="18"/>
              </w:rPr>
            </w:pPr>
            <w:r w:rsidRPr="00D2239A">
              <w:rPr>
                <w:sz w:val="18"/>
                <w:szCs w:val="18"/>
              </w:rPr>
              <w:t>Team Management</w:t>
            </w:r>
          </w:p>
          <w:p w:rsidR="002E2801" w:rsidRPr="00D2239A" w:rsidRDefault="00D2239A" w:rsidP="00471D88">
            <w:pPr>
              <w:pStyle w:val="ListParagraph"/>
              <w:numPr>
                <w:ilvl w:val="0"/>
                <w:numId w:val="9"/>
              </w:numPr>
              <w:ind w:left="360"/>
              <w:rPr>
                <w:sz w:val="18"/>
                <w:szCs w:val="18"/>
              </w:rPr>
            </w:pPr>
            <w:r w:rsidRPr="00D2239A">
              <w:rPr>
                <w:sz w:val="18"/>
                <w:szCs w:val="18"/>
              </w:rPr>
              <w:t>Problem Solving</w:t>
            </w:r>
          </w:p>
          <w:p w:rsidR="002E2801" w:rsidRPr="00D2239A" w:rsidRDefault="00D2239A" w:rsidP="002E2801">
            <w:pPr>
              <w:pStyle w:val="ListParagraph"/>
              <w:numPr>
                <w:ilvl w:val="0"/>
                <w:numId w:val="9"/>
              </w:numPr>
              <w:ind w:left="360"/>
              <w:rPr>
                <w:sz w:val="18"/>
                <w:szCs w:val="18"/>
              </w:rPr>
            </w:pPr>
            <w:r w:rsidRPr="00D2239A">
              <w:rPr>
                <w:sz w:val="18"/>
                <w:szCs w:val="18"/>
              </w:rPr>
              <w:t>Positive Attitude</w:t>
            </w:r>
          </w:p>
          <w:p w:rsidR="002E2801" w:rsidRDefault="002E2801" w:rsidP="002E2801">
            <w:pPr>
              <w:rPr>
                <w:b/>
              </w:rPr>
            </w:pPr>
          </w:p>
          <w:p w:rsidR="00C741F0" w:rsidRDefault="00C741F0" w:rsidP="002E2801">
            <w:pPr>
              <w:rPr>
                <w:b/>
              </w:rPr>
            </w:pPr>
          </w:p>
          <w:p w:rsidR="002E2801" w:rsidRPr="002E2801" w:rsidRDefault="002E2801" w:rsidP="002E2801">
            <w:pPr>
              <w:rPr>
                <w:b/>
                <w:sz w:val="18"/>
                <w:szCs w:val="18"/>
              </w:rPr>
            </w:pPr>
            <w:r w:rsidRPr="002E2801">
              <w:rPr>
                <w:b/>
              </w:rPr>
              <w:t>Languages</w:t>
            </w:r>
          </w:p>
        </w:tc>
      </w:tr>
      <w:tr w:rsidR="002E2801" w:rsidTr="00C222EC">
        <w:trPr>
          <w:trHeight w:val="472"/>
        </w:trPr>
        <w:tc>
          <w:tcPr>
            <w:tcW w:w="1838" w:type="dxa"/>
            <w:vMerge/>
            <w:tcBorders>
              <w:bottom w:val="nil"/>
            </w:tcBorders>
          </w:tcPr>
          <w:p w:rsidR="002E2801" w:rsidRDefault="002E2801" w:rsidP="002E2801"/>
        </w:tc>
        <w:tc>
          <w:tcPr>
            <w:tcW w:w="4678" w:type="dxa"/>
            <w:vMerge/>
          </w:tcPr>
          <w:p w:rsidR="002E2801" w:rsidRDefault="002E2801" w:rsidP="002E2801"/>
        </w:tc>
        <w:tc>
          <w:tcPr>
            <w:tcW w:w="2545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2E2801" w:rsidRPr="00722A1A" w:rsidRDefault="002E2801" w:rsidP="002E280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sotho</w:t>
            </w:r>
            <w:r w:rsidRPr="00722A1A">
              <w:rPr>
                <w:sz w:val="18"/>
                <w:szCs w:val="18"/>
              </w:rPr>
              <w:t xml:space="preserve">            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34BE8FE5" wp14:editId="0DA31365">
                  <wp:extent cx="91440" cy="103505"/>
                  <wp:effectExtent l="0" t="0" r="3810" b="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442BBCF1" wp14:editId="5CFC4CAE">
                  <wp:extent cx="91440" cy="103505"/>
                  <wp:effectExtent l="0" t="0" r="381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561694F6" wp14:editId="3B5D94D5">
                  <wp:extent cx="91440" cy="103505"/>
                  <wp:effectExtent l="0" t="0" r="3810" b="0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102385B3" wp14:editId="3DCCE118">
                  <wp:extent cx="91440" cy="103505"/>
                  <wp:effectExtent l="0" t="0" r="381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77E430FA" wp14:editId="0837F02B">
                  <wp:extent cx="91440" cy="103505"/>
                  <wp:effectExtent l="0" t="0" r="3810" b="0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2E2801" w:rsidRDefault="002E2801" w:rsidP="002E2801">
            <w:pPr>
              <w:rPr>
                <w:sz w:val="18"/>
                <w:szCs w:val="18"/>
              </w:rPr>
            </w:pPr>
            <w:r w:rsidRPr="00722A1A">
              <w:rPr>
                <w:sz w:val="18"/>
                <w:szCs w:val="18"/>
              </w:rPr>
              <w:t xml:space="preserve">English   </w:t>
            </w:r>
            <w:r>
              <w:rPr>
                <w:sz w:val="18"/>
                <w:szCs w:val="18"/>
              </w:rPr>
              <w:t xml:space="preserve">  </w:t>
            </w:r>
            <w:r w:rsidRPr="00722A1A">
              <w:rPr>
                <w:sz w:val="18"/>
                <w:szCs w:val="18"/>
              </w:rPr>
              <w:t xml:space="preserve">         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65055326" wp14:editId="1853B51E">
                  <wp:extent cx="91440" cy="103505"/>
                  <wp:effectExtent l="0" t="0" r="3810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5E581158" wp14:editId="739E47D0">
                  <wp:extent cx="91440" cy="103505"/>
                  <wp:effectExtent l="0" t="0" r="3810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1A35F784" wp14:editId="23654DA9">
                  <wp:extent cx="91440" cy="103505"/>
                  <wp:effectExtent l="0" t="0" r="3810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0061038C" wp14:editId="24D1B959">
                  <wp:extent cx="91440" cy="103505"/>
                  <wp:effectExtent l="0" t="0" r="3810" b="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1CC05A9C" wp14:editId="1A60DB48">
                  <wp:extent cx="91440" cy="103505"/>
                  <wp:effectExtent l="0" t="0" r="3810" b="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2E2801" w:rsidRDefault="002E2801" w:rsidP="002E2801">
            <w:pPr>
              <w:rPr>
                <w:noProof/>
                <w:sz w:val="18"/>
                <w:szCs w:val="18"/>
                <w:lang w:eastAsia="en-ZA"/>
              </w:rPr>
            </w:pPr>
            <w:r>
              <w:rPr>
                <w:sz w:val="18"/>
                <w:szCs w:val="18"/>
              </w:rPr>
              <w:t xml:space="preserve">Tswana     </w:t>
            </w:r>
            <w:r w:rsidRPr="00722A1A">
              <w:rPr>
                <w:sz w:val="18"/>
                <w:szCs w:val="18"/>
              </w:rPr>
              <w:t xml:space="preserve">        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10C90D03" wp14:editId="0C04D3E1">
                  <wp:extent cx="91440" cy="103505"/>
                  <wp:effectExtent l="0" t="0" r="3810" b="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30412386" wp14:editId="4DFC9BC7">
                  <wp:extent cx="91440" cy="103505"/>
                  <wp:effectExtent l="0" t="0" r="3810" b="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6EF101CC" wp14:editId="2EDEED84">
                  <wp:extent cx="91440" cy="103505"/>
                  <wp:effectExtent l="0" t="0" r="3810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394AA4EA" wp14:editId="7FA5752D">
                  <wp:extent cx="91440" cy="103505"/>
                  <wp:effectExtent l="0" t="0" r="3810" b="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036DC8">
              <w:rPr>
                <w:sz w:val="18"/>
                <w:szCs w:val="18"/>
              </w:rPr>
              <w:t xml:space="preserve"> </w:t>
            </w:r>
            <w:r w:rsidR="00036DC8"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17194B6F" wp14:editId="406F91F4">
                  <wp:extent cx="91440" cy="103505"/>
                  <wp:effectExtent l="0" t="0" r="3810" b="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2E2801" w:rsidRPr="00722A1A" w:rsidRDefault="002E2801" w:rsidP="002E2801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eastAsia="en-ZA"/>
              </w:rPr>
              <w:t>Afrikaans</w:t>
            </w:r>
            <w:r>
              <w:rPr>
                <w:sz w:val="18"/>
                <w:szCs w:val="18"/>
              </w:rPr>
              <w:t xml:space="preserve">        </w:t>
            </w:r>
            <w:r w:rsidRPr="00722A1A">
              <w:rPr>
                <w:sz w:val="18"/>
                <w:szCs w:val="18"/>
              </w:rPr>
              <w:t xml:space="preserve">  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098D4D31" wp14:editId="0CD6FE70">
                  <wp:extent cx="91440" cy="103505"/>
                  <wp:effectExtent l="0" t="0" r="3810" b="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22A1A">
              <w:rPr>
                <w:sz w:val="18"/>
                <w:szCs w:val="18"/>
              </w:rPr>
              <w:t xml:space="preserve"> </w:t>
            </w:r>
            <w:r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2EEBB38E" wp14:editId="23541026">
                  <wp:extent cx="91440" cy="103505"/>
                  <wp:effectExtent l="0" t="0" r="3810" b="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036DC8">
              <w:rPr>
                <w:sz w:val="18"/>
                <w:szCs w:val="18"/>
              </w:rPr>
              <w:t xml:space="preserve"> </w:t>
            </w:r>
            <w:r w:rsidR="00036DC8"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17194B6F" wp14:editId="406F91F4">
                  <wp:extent cx="91440" cy="103505"/>
                  <wp:effectExtent l="0" t="0" r="3810" b="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036DC8">
              <w:rPr>
                <w:sz w:val="18"/>
                <w:szCs w:val="18"/>
              </w:rPr>
              <w:t xml:space="preserve"> </w:t>
            </w:r>
            <w:r w:rsidR="00036DC8"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17194B6F" wp14:editId="406F91F4">
                  <wp:extent cx="91440" cy="103505"/>
                  <wp:effectExtent l="0" t="0" r="3810" b="0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036DC8">
              <w:rPr>
                <w:sz w:val="18"/>
                <w:szCs w:val="18"/>
              </w:rPr>
              <w:t xml:space="preserve"> </w:t>
            </w:r>
            <w:r w:rsidR="00036DC8" w:rsidRPr="00722A1A">
              <w:rPr>
                <w:noProof/>
                <w:sz w:val="18"/>
                <w:szCs w:val="18"/>
                <w:lang w:eastAsia="en-ZA"/>
              </w:rPr>
              <w:drawing>
                <wp:inline distT="0" distB="0" distL="0" distR="0" wp14:anchorId="17194B6F" wp14:editId="406F91F4">
                  <wp:extent cx="91440" cy="103505"/>
                  <wp:effectExtent l="0" t="0" r="3810" b="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" cy="103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2E2801" w:rsidRPr="002E2801" w:rsidRDefault="002E2801" w:rsidP="002E2801">
            <w:pPr>
              <w:rPr>
                <w:b/>
              </w:rPr>
            </w:pPr>
          </w:p>
        </w:tc>
      </w:tr>
      <w:tr w:rsidR="002E2801" w:rsidTr="00C222EC">
        <w:trPr>
          <w:trHeight w:val="45"/>
        </w:trPr>
        <w:tc>
          <w:tcPr>
            <w:tcW w:w="1838" w:type="dxa"/>
            <w:tcBorders>
              <w:top w:val="nil"/>
            </w:tcBorders>
          </w:tcPr>
          <w:p w:rsidR="002E2801" w:rsidRPr="00342990" w:rsidRDefault="002E2801" w:rsidP="00C222EC">
            <w:pPr>
              <w:rPr>
                <w:b/>
              </w:rPr>
            </w:pPr>
            <w:r>
              <w:rPr>
                <w:b/>
              </w:rPr>
              <w:t>E</w:t>
            </w:r>
            <w:r w:rsidR="00C222EC">
              <w:rPr>
                <w:b/>
              </w:rPr>
              <w:t>XPERIENCE</w:t>
            </w:r>
          </w:p>
        </w:tc>
        <w:tc>
          <w:tcPr>
            <w:tcW w:w="4678" w:type="dxa"/>
            <w:vMerge/>
          </w:tcPr>
          <w:p w:rsidR="002E2801" w:rsidRDefault="002E2801" w:rsidP="002E2801"/>
        </w:tc>
        <w:tc>
          <w:tcPr>
            <w:tcW w:w="2545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2E2801" w:rsidRDefault="002E2801" w:rsidP="002E2801"/>
        </w:tc>
      </w:tr>
      <w:tr w:rsidR="00036DC8" w:rsidTr="00C222EC">
        <w:trPr>
          <w:trHeight w:val="258"/>
        </w:trPr>
        <w:tc>
          <w:tcPr>
            <w:tcW w:w="1838" w:type="dxa"/>
            <w:vMerge w:val="restart"/>
          </w:tcPr>
          <w:p w:rsidR="00036DC8" w:rsidRDefault="00036DC8" w:rsidP="00036DC8">
            <w:r>
              <w:t>2018</w:t>
            </w:r>
          </w:p>
        </w:tc>
        <w:tc>
          <w:tcPr>
            <w:tcW w:w="4678" w:type="dxa"/>
            <w:vMerge w:val="restart"/>
          </w:tcPr>
          <w:p w:rsidR="00036DC8" w:rsidRPr="00342990" w:rsidRDefault="00036DC8" w:rsidP="00036DC8">
            <w:pPr>
              <w:rPr>
                <w:b/>
              </w:rPr>
            </w:pPr>
            <w:r w:rsidRPr="00342990">
              <w:rPr>
                <w:b/>
              </w:rPr>
              <w:t xml:space="preserve">Computer Lab Assistant </w:t>
            </w:r>
            <w:r w:rsidRPr="00EE2B99">
              <w:t>(Part Time)</w:t>
            </w:r>
          </w:p>
          <w:p w:rsidR="00036DC8" w:rsidRDefault="00036DC8" w:rsidP="00036DC8">
            <w:r>
              <w:t>CUT</w:t>
            </w:r>
          </w:p>
          <w:p w:rsidR="00036DC8" w:rsidRDefault="00036DC8" w:rsidP="00036DC8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Manage the general computer lab with 40 computers</w:t>
            </w:r>
          </w:p>
          <w:p w:rsidR="00036DC8" w:rsidRDefault="00036DC8" w:rsidP="00036DC8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Assist students using the computers</w:t>
            </w:r>
          </w:p>
          <w:p w:rsidR="00036DC8" w:rsidRDefault="00036DC8" w:rsidP="00036DC8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Monthly reports</w:t>
            </w:r>
          </w:p>
          <w:p w:rsidR="00036DC8" w:rsidRDefault="00036DC8" w:rsidP="00036DC8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Statistics</w:t>
            </w:r>
          </w:p>
          <w:p w:rsidR="00036DC8" w:rsidRDefault="00036DC8" w:rsidP="00036DC8">
            <w:pPr>
              <w:pStyle w:val="ListParagraph"/>
              <w:ind w:left="360"/>
            </w:pPr>
          </w:p>
        </w:tc>
        <w:tc>
          <w:tcPr>
            <w:tcW w:w="2545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:rsidR="00036DC8" w:rsidRPr="002E2801" w:rsidRDefault="00F9621A" w:rsidP="00F9621A">
            <w:pPr>
              <w:rPr>
                <w:b/>
                <w:sz w:val="18"/>
                <w:szCs w:val="18"/>
              </w:rPr>
            </w:pPr>
            <w:r>
              <w:rPr>
                <w:b/>
              </w:rPr>
              <w:t>Achievements</w:t>
            </w:r>
          </w:p>
        </w:tc>
      </w:tr>
      <w:tr w:rsidR="00720770" w:rsidTr="00C222EC">
        <w:trPr>
          <w:trHeight w:val="269"/>
        </w:trPr>
        <w:tc>
          <w:tcPr>
            <w:tcW w:w="1838" w:type="dxa"/>
            <w:vMerge/>
          </w:tcPr>
          <w:p w:rsidR="00720770" w:rsidRDefault="00720770" w:rsidP="00036DC8"/>
        </w:tc>
        <w:tc>
          <w:tcPr>
            <w:tcW w:w="4678" w:type="dxa"/>
            <w:vMerge/>
          </w:tcPr>
          <w:p w:rsidR="00720770" w:rsidRPr="00342990" w:rsidRDefault="00720770" w:rsidP="00036DC8">
            <w:pPr>
              <w:rPr>
                <w:b/>
              </w:rPr>
            </w:pPr>
          </w:p>
        </w:tc>
        <w:tc>
          <w:tcPr>
            <w:tcW w:w="2545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20770" w:rsidRPr="00F9621A" w:rsidRDefault="00720770" w:rsidP="00036DC8">
            <w:pPr>
              <w:rPr>
                <w:sz w:val="18"/>
                <w:szCs w:val="18"/>
              </w:rPr>
            </w:pPr>
            <w:r w:rsidRPr="00F9621A">
              <w:rPr>
                <w:sz w:val="18"/>
                <w:szCs w:val="18"/>
              </w:rPr>
              <w:t>Lab Assistant of the month (May-Aug 2017)</w:t>
            </w:r>
          </w:p>
          <w:p w:rsidR="00720770" w:rsidRPr="00720770" w:rsidRDefault="00720770" w:rsidP="00F9621A">
            <w:pPr>
              <w:rPr>
                <w:sz w:val="18"/>
                <w:szCs w:val="18"/>
              </w:rPr>
            </w:pPr>
            <w:r w:rsidRPr="00F9621A">
              <w:rPr>
                <w:sz w:val="18"/>
                <w:szCs w:val="18"/>
              </w:rPr>
              <w:t>Best 3</w:t>
            </w:r>
            <w:r w:rsidRPr="00F9621A">
              <w:rPr>
                <w:sz w:val="18"/>
                <w:szCs w:val="18"/>
                <w:vertAlign w:val="superscript"/>
              </w:rPr>
              <w:t>rd</w:t>
            </w:r>
            <w:r w:rsidRPr="00F9621A">
              <w:rPr>
                <w:sz w:val="18"/>
                <w:szCs w:val="18"/>
              </w:rPr>
              <w:t xml:space="preserve"> year IT Student (2016)</w:t>
            </w:r>
          </w:p>
          <w:p w:rsidR="00720770" w:rsidRDefault="00720770" w:rsidP="00F9621A">
            <w:pPr>
              <w:pStyle w:val="ListParagraph"/>
              <w:spacing w:before="240" w:after="160"/>
              <w:ind w:left="0"/>
              <w:rPr>
                <w:b/>
              </w:rPr>
            </w:pPr>
          </w:p>
          <w:p w:rsidR="00720770" w:rsidRDefault="00720770" w:rsidP="00F9621A">
            <w:pPr>
              <w:pStyle w:val="ListParagraph"/>
              <w:spacing w:before="240" w:after="160"/>
              <w:ind w:left="0"/>
              <w:rPr>
                <w:b/>
              </w:rPr>
            </w:pPr>
          </w:p>
          <w:p w:rsidR="00720770" w:rsidRDefault="00720770" w:rsidP="00F9621A">
            <w:pPr>
              <w:pStyle w:val="ListParagraph"/>
              <w:spacing w:before="240" w:after="160"/>
              <w:ind w:left="0"/>
              <w:rPr>
                <w:b/>
              </w:rPr>
            </w:pPr>
          </w:p>
          <w:p w:rsidR="00720770" w:rsidRDefault="00720770" w:rsidP="00F9621A">
            <w:pPr>
              <w:pStyle w:val="ListParagraph"/>
              <w:spacing w:before="240" w:after="160"/>
              <w:ind w:left="0"/>
              <w:rPr>
                <w:b/>
              </w:rPr>
            </w:pPr>
          </w:p>
          <w:p w:rsidR="00720770" w:rsidRPr="00720770" w:rsidRDefault="00720770" w:rsidP="00BE1AE1">
            <w:pPr>
              <w:pStyle w:val="ListParagraph"/>
              <w:spacing w:before="240"/>
              <w:ind w:left="0"/>
              <w:rPr>
                <w:sz w:val="18"/>
                <w:szCs w:val="18"/>
              </w:rPr>
            </w:pPr>
            <w:r w:rsidRPr="00F9621A">
              <w:rPr>
                <w:b/>
              </w:rPr>
              <w:t>Computer Literacy</w:t>
            </w:r>
          </w:p>
        </w:tc>
      </w:tr>
      <w:tr w:rsidR="00720770" w:rsidTr="00C222EC">
        <w:trPr>
          <w:trHeight w:val="509"/>
        </w:trPr>
        <w:tc>
          <w:tcPr>
            <w:tcW w:w="1838" w:type="dxa"/>
            <w:vMerge w:val="restart"/>
          </w:tcPr>
          <w:p w:rsidR="00720770" w:rsidRDefault="00720770" w:rsidP="00036DC8">
            <w:r>
              <w:t>2016 – 2017</w:t>
            </w:r>
          </w:p>
          <w:p w:rsidR="00A2715B" w:rsidRDefault="00A2715B" w:rsidP="00036DC8">
            <w:pPr>
              <w:rPr>
                <w:b/>
              </w:rPr>
            </w:pPr>
          </w:p>
          <w:p w:rsidR="00A2715B" w:rsidRDefault="00A2715B" w:rsidP="00036DC8">
            <w:pPr>
              <w:rPr>
                <w:b/>
              </w:rPr>
            </w:pPr>
          </w:p>
          <w:p w:rsidR="00A2715B" w:rsidRDefault="00A2715B" w:rsidP="00036DC8">
            <w:pPr>
              <w:rPr>
                <w:b/>
              </w:rPr>
            </w:pPr>
          </w:p>
          <w:p w:rsidR="00A2715B" w:rsidRDefault="00A2715B" w:rsidP="00036DC8">
            <w:pPr>
              <w:rPr>
                <w:b/>
              </w:rPr>
            </w:pPr>
          </w:p>
          <w:p w:rsidR="00A2715B" w:rsidRDefault="00A2715B" w:rsidP="00036DC8">
            <w:pPr>
              <w:rPr>
                <w:b/>
              </w:rPr>
            </w:pPr>
          </w:p>
          <w:p w:rsidR="00A2715B" w:rsidRDefault="00A2715B" w:rsidP="00036DC8">
            <w:pPr>
              <w:rPr>
                <w:b/>
              </w:rPr>
            </w:pPr>
          </w:p>
          <w:p w:rsidR="00A2715B" w:rsidRDefault="00A2715B" w:rsidP="00036DC8">
            <w:pPr>
              <w:rPr>
                <w:b/>
              </w:rPr>
            </w:pPr>
          </w:p>
          <w:p w:rsidR="00A2715B" w:rsidRDefault="00A2715B" w:rsidP="00036DC8">
            <w:pPr>
              <w:rPr>
                <w:b/>
              </w:rPr>
            </w:pPr>
          </w:p>
          <w:p w:rsidR="00720770" w:rsidRDefault="00C222EC" w:rsidP="00A2715B">
            <w:pPr>
              <w:spacing w:before="240"/>
            </w:pPr>
            <w:r>
              <w:rPr>
                <w:b/>
              </w:rPr>
              <w:t>SHORT COURSES</w:t>
            </w:r>
          </w:p>
        </w:tc>
        <w:tc>
          <w:tcPr>
            <w:tcW w:w="4678" w:type="dxa"/>
            <w:vMerge w:val="restart"/>
          </w:tcPr>
          <w:p w:rsidR="00720770" w:rsidRDefault="00720770" w:rsidP="00036DC8">
            <w:r w:rsidRPr="00EE2B99">
              <w:rPr>
                <w:b/>
              </w:rPr>
              <w:t>Student Mentor</w:t>
            </w:r>
            <w:r>
              <w:t xml:space="preserve"> (Contract)</w:t>
            </w:r>
          </w:p>
          <w:p w:rsidR="00720770" w:rsidRDefault="00720770" w:rsidP="00036DC8">
            <w:r>
              <w:t>CUT</w:t>
            </w:r>
          </w:p>
          <w:p w:rsidR="00720770" w:rsidRDefault="00720770" w:rsidP="00036DC8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Mentor for 10 x 1</w:t>
            </w:r>
            <w:r w:rsidRPr="00EE2B99">
              <w:rPr>
                <w:vertAlign w:val="superscript"/>
              </w:rPr>
              <w:t>st</w:t>
            </w:r>
            <w:r>
              <w:t xml:space="preserve"> year students</w:t>
            </w:r>
          </w:p>
          <w:p w:rsidR="00720770" w:rsidRDefault="00720770" w:rsidP="00036DC8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Group activities</w:t>
            </w:r>
          </w:p>
          <w:p w:rsidR="00720770" w:rsidRDefault="00720770" w:rsidP="00036DC8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 xml:space="preserve">Arranged study skills workshops </w:t>
            </w:r>
          </w:p>
          <w:p w:rsidR="00720770" w:rsidRDefault="00720770" w:rsidP="00036DC8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Community Projects</w:t>
            </w:r>
          </w:p>
        </w:tc>
        <w:tc>
          <w:tcPr>
            <w:tcW w:w="254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20770" w:rsidRPr="00F9621A" w:rsidRDefault="00720770" w:rsidP="00F9621A">
            <w:pPr>
              <w:pStyle w:val="ListParagraph"/>
              <w:spacing w:before="240" w:after="160"/>
              <w:ind w:left="0"/>
              <w:rPr>
                <w:b/>
              </w:rPr>
            </w:pPr>
          </w:p>
        </w:tc>
      </w:tr>
      <w:tr w:rsidR="00720770" w:rsidTr="00C222EC">
        <w:trPr>
          <w:trHeight w:val="830"/>
        </w:trPr>
        <w:tc>
          <w:tcPr>
            <w:tcW w:w="1838" w:type="dxa"/>
            <w:vMerge/>
          </w:tcPr>
          <w:p w:rsidR="00720770" w:rsidRDefault="00720770" w:rsidP="00036DC8"/>
        </w:tc>
        <w:tc>
          <w:tcPr>
            <w:tcW w:w="4678" w:type="dxa"/>
            <w:vMerge/>
          </w:tcPr>
          <w:p w:rsidR="00720770" w:rsidRPr="00EE2B99" w:rsidRDefault="00720770" w:rsidP="00036DC8">
            <w:pPr>
              <w:rPr>
                <w:b/>
              </w:rPr>
            </w:pPr>
          </w:p>
        </w:tc>
        <w:tc>
          <w:tcPr>
            <w:tcW w:w="2545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:rsidR="00720770" w:rsidRPr="00F9621A" w:rsidRDefault="00720770" w:rsidP="00F9621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18"/>
                <w:szCs w:val="18"/>
              </w:rPr>
            </w:pPr>
            <w:r w:rsidRPr="00F9621A">
              <w:rPr>
                <w:b/>
                <w:sz w:val="18"/>
                <w:szCs w:val="18"/>
              </w:rPr>
              <w:t>Programming:</w:t>
            </w:r>
          </w:p>
          <w:p w:rsidR="00720770" w:rsidRPr="00B64DDE" w:rsidRDefault="00720770" w:rsidP="00F9621A">
            <w:pPr>
              <w:ind w:left="360"/>
              <w:rPr>
                <w:sz w:val="18"/>
                <w:szCs w:val="18"/>
              </w:rPr>
            </w:pPr>
            <w:r w:rsidRPr="00036DC8">
              <w:rPr>
                <w:sz w:val="18"/>
                <w:szCs w:val="18"/>
              </w:rPr>
              <w:t>- C#</w:t>
            </w:r>
            <w:r w:rsidRPr="00B64DDE">
              <w:rPr>
                <w:sz w:val="18"/>
                <w:szCs w:val="18"/>
              </w:rPr>
              <w:t xml:space="preserve"> (Visual Studio)</w:t>
            </w:r>
          </w:p>
          <w:p w:rsidR="00720770" w:rsidRPr="00B64DDE" w:rsidRDefault="00720770" w:rsidP="00F9621A">
            <w:pPr>
              <w:ind w:left="360"/>
              <w:rPr>
                <w:sz w:val="18"/>
                <w:szCs w:val="18"/>
              </w:rPr>
            </w:pPr>
            <w:r w:rsidRPr="00B64DDE">
              <w:rPr>
                <w:sz w:val="18"/>
                <w:szCs w:val="18"/>
              </w:rPr>
              <w:t>- Android (Eclipse)</w:t>
            </w:r>
          </w:p>
          <w:p w:rsidR="00720770" w:rsidRPr="00B64DDE" w:rsidRDefault="00720770" w:rsidP="00F9621A">
            <w:pPr>
              <w:ind w:left="360"/>
              <w:rPr>
                <w:sz w:val="18"/>
                <w:szCs w:val="18"/>
              </w:rPr>
            </w:pPr>
            <w:r w:rsidRPr="00B64DDE">
              <w:rPr>
                <w:sz w:val="18"/>
                <w:szCs w:val="18"/>
              </w:rPr>
              <w:t>- Java (NetBeans)</w:t>
            </w:r>
          </w:p>
          <w:p w:rsidR="00720770" w:rsidRPr="00B64DDE" w:rsidRDefault="00720770" w:rsidP="00F9621A">
            <w:pPr>
              <w:pStyle w:val="ListParagraph"/>
              <w:numPr>
                <w:ilvl w:val="0"/>
                <w:numId w:val="5"/>
              </w:numPr>
              <w:ind w:left="360"/>
              <w:rPr>
                <w:b/>
                <w:sz w:val="18"/>
                <w:szCs w:val="18"/>
              </w:rPr>
            </w:pPr>
            <w:r w:rsidRPr="00B64DDE">
              <w:rPr>
                <w:b/>
                <w:sz w:val="18"/>
                <w:szCs w:val="18"/>
              </w:rPr>
              <w:t>Database</w:t>
            </w:r>
          </w:p>
          <w:p w:rsidR="00720770" w:rsidRPr="00B64DDE" w:rsidRDefault="00720770" w:rsidP="00F9621A">
            <w:pPr>
              <w:ind w:left="360"/>
              <w:rPr>
                <w:sz w:val="18"/>
                <w:szCs w:val="18"/>
              </w:rPr>
            </w:pPr>
            <w:r w:rsidRPr="00B64DDE">
              <w:rPr>
                <w:sz w:val="18"/>
                <w:szCs w:val="18"/>
              </w:rPr>
              <w:t>- SQLite (Oracle)</w:t>
            </w:r>
          </w:p>
          <w:p w:rsidR="00720770" w:rsidRPr="00036DC8" w:rsidRDefault="00720770" w:rsidP="00F9621A">
            <w:pPr>
              <w:ind w:left="360"/>
              <w:rPr>
                <w:sz w:val="18"/>
                <w:szCs w:val="18"/>
              </w:rPr>
            </w:pPr>
            <w:r w:rsidRPr="00B64DDE">
              <w:rPr>
                <w:sz w:val="18"/>
                <w:szCs w:val="18"/>
              </w:rPr>
              <w:t>- MS Access</w:t>
            </w:r>
          </w:p>
          <w:p w:rsidR="00720770" w:rsidRPr="00B64DDE" w:rsidRDefault="00720770" w:rsidP="00F9621A">
            <w:pPr>
              <w:pStyle w:val="ListParagraph"/>
              <w:numPr>
                <w:ilvl w:val="0"/>
                <w:numId w:val="2"/>
              </w:numPr>
              <w:ind w:left="360"/>
              <w:rPr>
                <w:b/>
                <w:sz w:val="18"/>
                <w:szCs w:val="18"/>
              </w:rPr>
            </w:pPr>
            <w:r w:rsidRPr="00B64DDE">
              <w:rPr>
                <w:b/>
                <w:sz w:val="18"/>
                <w:szCs w:val="18"/>
              </w:rPr>
              <w:t>Networking</w:t>
            </w:r>
          </w:p>
          <w:p w:rsidR="00720770" w:rsidRPr="00F9621A" w:rsidRDefault="00720770" w:rsidP="00720770">
            <w:pPr>
              <w:pStyle w:val="ListParagraph"/>
              <w:ind w:left="360"/>
              <w:rPr>
                <w:b/>
              </w:rPr>
            </w:pPr>
            <w:r w:rsidRPr="00B64DDE">
              <w:rPr>
                <w:sz w:val="18"/>
                <w:szCs w:val="18"/>
              </w:rPr>
              <w:t>- CCNA Exploration (Network Fundamentals)</w:t>
            </w:r>
          </w:p>
        </w:tc>
      </w:tr>
      <w:tr w:rsidR="00720770" w:rsidTr="00C222EC">
        <w:tc>
          <w:tcPr>
            <w:tcW w:w="1838" w:type="dxa"/>
            <w:vMerge/>
          </w:tcPr>
          <w:p w:rsidR="00720770" w:rsidRPr="00EE2B99" w:rsidRDefault="00720770" w:rsidP="00036DC8">
            <w:pPr>
              <w:rPr>
                <w:b/>
              </w:rPr>
            </w:pPr>
          </w:p>
        </w:tc>
        <w:tc>
          <w:tcPr>
            <w:tcW w:w="4678" w:type="dxa"/>
            <w:vMerge/>
          </w:tcPr>
          <w:p w:rsidR="00720770" w:rsidRDefault="00720770" w:rsidP="00036DC8"/>
        </w:tc>
        <w:tc>
          <w:tcPr>
            <w:tcW w:w="2545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720770" w:rsidRDefault="00720770" w:rsidP="00F9621A">
            <w:pPr>
              <w:ind w:left="360"/>
            </w:pPr>
          </w:p>
        </w:tc>
      </w:tr>
      <w:tr w:rsidR="00F9621A" w:rsidTr="00C222EC">
        <w:tc>
          <w:tcPr>
            <w:tcW w:w="1838" w:type="dxa"/>
          </w:tcPr>
          <w:p w:rsidR="00F9621A" w:rsidRDefault="00F9621A" w:rsidP="00036DC8">
            <w:r>
              <w:t>2017</w:t>
            </w:r>
          </w:p>
          <w:p w:rsidR="00F9621A" w:rsidRDefault="00F9621A" w:rsidP="00036DC8"/>
          <w:p w:rsidR="00F9621A" w:rsidRDefault="00F9621A" w:rsidP="00036DC8"/>
          <w:p w:rsidR="00F9621A" w:rsidRPr="005E572C" w:rsidRDefault="00C222EC" w:rsidP="00036DC8">
            <w:pPr>
              <w:rPr>
                <w:b/>
              </w:rPr>
            </w:pPr>
            <w:r>
              <w:rPr>
                <w:b/>
              </w:rPr>
              <w:t>REFERENCES</w:t>
            </w:r>
          </w:p>
        </w:tc>
        <w:tc>
          <w:tcPr>
            <w:tcW w:w="4678" w:type="dxa"/>
          </w:tcPr>
          <w:p w:rsidR="00F9621A" w:rsidRPr="00B64DDE" w:rsidRDefault="00F9621A" w:rsidP="00036DC8">
            <w:pPr>
              <w:rPr>
                <w:b/>
              </w:rPr>
            </w:pPr>
            <w:r w:rsidRPr="00B64DDE">
              <w:rPr>
                <w:b/>
              </w:rPr>
              <w:t>IT Management</w:t>
            </w:r>
          </w:p>
          <w:p w:rsidR="00F9621A" w:rsidRDefault="00F9621A" w:rsidP="00036DC8">
            <w:proofErr w:type="spellStart"/>
            <w:r>
              <w:t>GetSmarter</w:t>
            </w:r>
            <w:proofErr w:type="spellEnd"/>
          </w:p>
        </w:tc>
        <w:tc>
          <w:tcPr>
            <w:tcW w:w="2545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F9621A" w:rsidRPr="00F9621A" w:rsidRDefault="00F9621A" w:rsidP="00AC2DF6"/>
        </w:tc>
      </w:tr>
      <w:tr w:rsidR="00F9621A" w:rsidTr="00C222EC">
        <w:tc>
          <w:tcPr>
            <w:tcW w:w="1838" w:type="dxa"/>
          </w:tcPr>
          <w:p w:rsidR="00F9621A" w:rsidRDefault="00F9621A" w:rsidP="00F9621A"/>
        </w:tc>
        <w:tc>
          <w:tcPr>
            <w:tcW w:w="4678" w:type="dxa"/>
          </w:tcPr>
          <w:p w:rsidR="00F9621A" w:rsidRPr="005E572C" w:rsidRDefault="00F9621A" w:rsidP="00F9621A">
            <w:pPr>
              <w:rPr>
                <w:b/>
              </w:rPr>
            </w:pPr>
            <w:r w:rsidRPr="005E572C">
              <w:rPr>
                <w:b/>
              </w:rPr>
              <w:t>Dr LS Khaba</w:t>
            </w:r>
          </w:p>
          <w:p w:rsidR="00F9621A" w:rsidRDefault="00F9621A" w:rsidP="00F9621A">
            <w:r>
              <w:t>Lecturer CUT</w:t>
            </w:r>
          </w:p>
          <w:p w:rsidR="00F9621A" w:rsidRDefault="00F9621A" w:rsidP="00F9621A">
            <w:r>
              <w:t>083 000 0000</w:t>
            </w:r>
          </w:p>
          <w:p w:rsidR="00F9621A" w:rsidRDefault="00F9621A" w:rsidP="00F9621A"/>
          <w:p w:rsidR="00F9621A" w:rsidRPr="00C222EC" w:rsidRDefault="00F9621A" w:rsidP="00F9621A">
            <w:pPr>
              <w:rPr>
                <w:b/>
              </w:rPr>
            </w:pPr>
            <w:r w:rsidRPr="00C222EC">
              <w:rPr>
                <w:b/>
              </w:rPr>
              <w:t>Ms M Coetzee</w:t>
            </w:r>
          </w:p>
          <w:p w:rsidR="00F9621A" w:rsidRDefault="00F9621A" w:rsidP="00F9621A">
            <w:r>
              <w:t>Mentor Coordinator CUT</w:t>
            </w:r>
          </w:p>
          <w:p w:rsidR="00F9621A" w:rsidRDefault="00F9621A" w:rsidP="00F9621A">
            <w:r>
              <w:t>084 111 1111</w:t>
            </w:r>
          </w:p>
        </w:tc>
        <w:tc>
          <w:tcPr>
            <w:tcW w:w="2545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:rsidR="00F9621A" w:rsidRPr="00036DC8" w:rsidRDefault="00F9621A" w:rsidP="00AC2DF6">
            <w:pPr>
              <w:rPr>
                <w:sz w:val="18"/>
                <w:szCs w:val="18"/>
              </w:rPr>
            </w:pPr>
          </w:p>
        </w:tc>
      </w:tr>
    </w:tbl>
    <w:p w:rsidR="003762C7" w:rsidRDefault="003762C7"/>
    <w:sectPr w:rsidR="003762C7" w:rsidSect="00AC2DF6">
      <w:pgSz w:w="11907" w:h="16840" w:code="9"/>
      <w:pgMar w:top="1134" w:right="1418" w:bottom="1134" w:left="1418" w:header="357" w:footer="72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7655C"/>
    <w:multiLevelType w:val="hybridMultilevel"/>
    <w:tmpl w:val="31700F18"/>
    <w:lvl w:ilvl="0" w:tplc="BCBC06BA">
      <w:start w:val="20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D021E"/>
    <w:multiLevelType w:val="hybridMultilevel"/>
    <w:tmpl w:val="985466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807252"/>
    <w:multiLevelType w:val="hybridMultilevel"/>
    <w:tmpl w:val="6BA4F44A"/>
    <w:lvl w:ilvl="0" w:tplc="BCBC06BA">
      <w:start w:val="20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E83300"/>
    <w:multiLevelType w:val="hybridMultilevel"/>
    <w:tmpl w:val="5C84A6A0"/>
    <w:lvl w:ilvl="0" w:tplc="92FA093A">
      <w:start w:val="20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F1125"/>
    <w:multiLevelType w:val="hybridMultilevel"/>
    <w:tmpl w:val="DCE60D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FB67B5"/>
    <w:multiLevelType w:val="hybridMultilevel"/>
    <w:tmpl w:val="A9A4A1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36217"/>
    <w:multiLevelType w:val="hybridMultilevel"/>
    <w:tmpl w:val="BA280A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AA1C71"/>
    <w:multiLevelType w:val="hybridMultilevel"/>
    <w:tmpl w:val="941460A4"/>
    <w:lvl w:ilvl="0" w:tplc="BCBC06BA">
      <w:start w:val="20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CA1EBE"/>
    <w:multiLevelType w:val="hybridMultilevel"/>
    <w:tmpl w:val="306047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2"/>
  </w:num>
  <w:num w:numId="5">
    <w:abstractNumId w:val="5"/>
  </w:num>
  <w:num w:numId="6">
    <w:abstractNumId w:val="0"/>
  </w:num>
  <w:num w:numId="7">
    <w:abstractNumId w:val="4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AwN7U0NDM2NTVQ0lEKTi0uzszPAykwrgUA91eUXywAAAA="/>
  </w:docVars>
  <w:rsids>
    <w:rsidRoot w:val="00634819"/>
    <w:rsid w:val="00036DC8"/>
    <w:rsid w:val="00165E94"/>
    <w:rsid w:val="002E2801"/>
    <w:rsid w:val="00342990"/>
    <w:rsid w:val="003762C7"/>
    <w:rsid w:val="00471D88"/>
    <w:rsid w:val="005E572C"/>
    <w:rsid w:val="005E65F2"/>
    <w:rsid w:val="005E74DA"/>
    <w:rsid w:val="00634819"/>
    <w:rsid w:val="006C64D4"/>
    <w:rsid w:val="0070044A"/>
    <w:rsid w:val="00720770"/>
    <w:rsid w:val="00722A1A"/>
    <w:rsid w:val="007A3D45"/>
    <w:rsid w:val="00A2715B"/>
    <w:rsid w:val="00A41B64"/>
    <w:rsid w:val="00AC2DF6"/>
    <w:rsid w:val="00B64DDE"/>
    <w:rsid w:val="00BE1AE1"/>
    <w:rsid w:val="00C222EC"/>
    <w:rsid w:val="00C741F0"/>
    <w:rsid w:val="00D2239A"/>
    <w:rsid w:val="00EE2B99"/>
    <w:rsid w:val="00F422B4"/>
    <w:rsid w:val="00F9621A"/>
    <w:rsid w:val="00FD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15671"/>
  <w15:chartTrackingRefBased/>
  <w15:docId w15:val="{F9EAAF93-C40C-434C-A4AB-D995647E9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8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1B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ch Maritha</dc:creator>
  <cp:keywords/>
  <dc:description/>
  <cp:lastModifiedBy>Bosch Maritha</cp:lastModifiedBy>
  <cp:revision>5</cp:revision>
  <dcterms:created xsi:type="dcterms:W3CDTF">2018-07-06T08:41:00Z</dcterms:created>
  <dcterms:modified xsi:type="dcterms:W3CDTF">2018-07-09T11:11:00Z</dcterms:modified>
</cp:coreProperties>
</file>